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66CFAE" w14:textId="575A7677" w:rsidR="00F9542D" w:rsidRPr="004E2DE6" w:rsidRDefault="00AB33CA" w:rsidP="004E2DE6">
      <w:pPr>
        <w:pStyle w:val="Heading1"/>
        <w:jc w:val="center"/>
        <w:rPr>
          <w:rFonts w:ascii="Times New Roman" w:hAnsi="Times New Roman" w:cs="Times New Roman"/>
        </w:rPr>
      </w:pPr>
      <w:bookmarkStart w:id="0" w:name="securing-5g-data-integrity-insights"/>
      <w:r>
        <w:rPr>
          <w:rFonts w:ascii="Times New Roman" w:hAnsi="Times New Roman" w:cs="Times New Roman"/>
          <w:noProof/>
          <w:sz w:val="48"/>
        </w:rPr>
        <w:drawing>
          <wp:inline distT="0" distB="0" distL="0" distR="0" wp14:anchorId="447FA02D" wp14:editId="39BAF0A8">
            <wp:extent cx="5943600" cy="7583805"/>
            <wp:effectExtent l="0" t="0" r="0" b="0"/>
            <wp:docPr id="158593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93226" name="Picture 158593226"/>
                    <pic:cNvPicPr/>
                  </pic:nvPicPr>
                  <pic:blipFill>
                    <a:blip r:embed="rId7">
                      <a:extLst>
                        <a:ext uri="{28A0092B-C50C-407E-A947-70E740481C1C}">
                          <a14:useLocalDpi xmlns:a14="http://schemas.microsoft.com/office/drawing/2010/main" val="0"/>
                        </a:ext>
                      </a:extLst>
                    </a:blip>
                    <a:stretch>
                      <a:fillRect/>
                    </a:stretch>
                  </pic:blipFill>
                  <pic:spPr>
                    <a:xfrm>
                      <a:off x="0" y="0"/>
                      <a:ext cx="5943600" cy="7583805"/>
                    </a:xfrm>
                    <a:prstGeom prst="rect">
                      <a:avLst/>
                    </a:prstGeom>
                  </pic:spPr>
                </pic:pic>
              </a:graphicData>
            </a:graphic>
          </wp:inline>
        </w:drawing>
      </w:r>
      <w:r w:rsidR="00C37B09" w:rsidRPr="004E2DE6">
        <w:rPr>
          <w:rFonts w:ascii="Times New Roman" w:hAnsi="Times New Roman" w:cs="Times New Roman"/>
          <w:sz w:val="48"/>
        </w:rPr>
        <w:lastRenderedPageBreak/>
        <w:t>Securing 5G: Data Integrity Insights</w:t>
      </w:r>
    </w:p>
    <w:p w14:paraId="6C3A4B0E" w14:textId="77777777" w:rsidR="00F9542D" w:rsidRPr="004E2DE6" w:rsidRDefault="00C37B09">
      <w:pPr>
        <w:pStyle w:val="Heading2"/>
        <w:rPr>
          <w:rFonts w:ascii="Times New Roman" w:hAnsi="Times New Roman" w:cs="Times New Roman"/>
          <w:color w:val="auto"/>
        </w:rPr>
      </w:pPr>
      <w:bookmarkStart w:id="1" w:name="abstract"/>
      <w:r w:rsidRPr="004E2DE6">
        <w:rPr>
          <w:rFonts w:ascii="Times New Roman" w:hAnsi="Times New Roman" w:cs="Times New Roman"/>
          <w:color w:val="auto"/>
          <w:sz w:val="40"/>
        </w:rPr>
        <w:t>ABSTRACT</w:t>
      </w:r>
    </w:p>
    <w:p w14:paraId="78151090" w14:textId="77777777" w:rsidR="00981846" w:rsidRPr="00981846" w:rsidRDefault="00981846" w:rsidP="00981846">
      <w:pPr>
        <w:pStyle w:val="Heading2"/>
        <w:rPr>
          <w:rFonts w:ascii="Times New Roman" w:eastAsiaTheme="minorHAnsi" w:hAnsi="Times New Roman" w:cs="Times New Roman"/>
          <w:b w:val="0"/>
          <w:bCs w:val="0"/>
          <w:color w:val="auto"/>
          <w:sz w:val="24"/>
          <w:szCs w:val="24"/>
        </w:rPr>
      </w:pPr>
      <w:bookmarkStart w:id="2" w:name="keywords"/>
      <w:bookmarkEnd w:id="1"/>
      <w:r w:rsidRPr="00981846">
        <w:rPr>
          <w:rFonts w:ascii="Times New Roman" w:eastAsiaTheme="minorHAnsi" w:hAnsi="Times New Roman" w:cs="Times New Roman"/>
          <w:b w:val="0"/>
          <w:bCs w:val="0"/>
          <w:color w:val="auto"/>
          <w:sz w:val="24"/>
          <w:szCs w:val="24"/>
        </w:rPr>
        <w:t>The advent of 5G has brought with it an entirely new dimension in terms of connectivity, speed, and the capacity to support devices on a large scale. This innovative technology also brings along important security concerns that come with the need for robust network architectures to ensure integrity and confidentiality of data. In an environment where cyber threats are becoming sophisticated day by day, it becomes paramount to protect sensitive information during transmission. It also identifies critical areas in the design of secure network architectures for 5G and discusses how innovative encryption and access control methods can be used to protect data from any unauthorized leaks.</w:t>
      </w:r>
    </w:p>
    <w:p w14:paraId="7D3CB0F5" w14:textId="77777777" w:rsidR="00981846" w:rsidRDefault="00981846" w:rsidP="00981846">
      <w:pPr>
        <w:pStyle w:val="Heading2"/>
        <w:rPr>
          <w:rFonts w:ascii="Times New Roman" w:eastAsiaTheme="minorHAnsi" w:hAnsi="Times New Roman" w:cs="Times New Roman"/>
          <w:b w:val="0"/>
          <w:bCs w:val="0"/>
          <w:color w:val="auto"/>
          <w:sz w:val="24"/>
          <w:szCs w:val="24"/>
        </w:rPr>
      </w:pPr>
      <w:r w:rsidRPr="00981846">
        <w:rPr>
          <w:rFonts w:ascii="Times New Roman" w:eastAsiaTheme="minorHAnsi" w:hAnsi="Times New Roman" w:cs="Times New Roman"/>
          <w:b w:val="0"/>
          <w:bCs w:val="0"/>
          <w:color w:val="auto"/>
          <w:sz w:val="24"/>
          <w:szCs w:val="24"/>
        </w:rPr>
        <w:t>This paper provides a detailed breakdown of various security frameworks and protocols, drawing key findings on the effectiveness of multilayer security approaches toward the protection of data. Available evidence indicates that threat detection and response can increase the resilience of 5G wireless networks by including machine learning algorithms. The same is true for continuous monitoring and adaptive security measures in fighting off new threats as they emerge. The results provide insight into the level of discourse concerning the security of 5G networking environments that can further spur industry players and decision-makers to ensure a secure digital environment.</w:t>
      </w:r>
    </w:p>
    <w:p w14:paraId="36762201" w14:textId="4D52D185" w:rsidR="00F9542D" w:rsidRPr="004E2DE6" w:rsidRDefault="00C37B09" w:rsidP="00981846">
      <w:pPr>
        <w:pStyle w:val="Heading2"/>
        <w:rPr>
          <w:color w:val="auto"/>
        </w:rPr>
      </w:pPr>
      <w:r w:rsidRPr="004E2DE6">
        <w:rPr>
          <w:rFonts w:ascii="Arial" w:hAnsi="Arial"/>
          <w:color w:val="auto"/>
          <w:sz w:val="40"/>
        </w:rPr>
        <w:t>Keywords</w:t>
      </w:r>
    </w:p>
    <w:p w14:paraId="6D035435"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5G</w:t>
      </w:r>
    </w:p>
    <w:p w14:paraId="33C258E9"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Network Security</w:t>
      </w:r>
    </w:p>
    <w:p w14:paraId="41D9AC99"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Data Integrity</w:t>
      </w:r>
    </w:p>
    <w:p w14:paraId="56BF4E22"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Confidentiality</w:t>
      </w:r>
    </w:p>
    <w:p w14:paraId="0425656B"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Network Architecture</w:t>
      </w:r>
    </w:p>
    <w:p w14:paraId="29B05F0A"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Cyber Threats</w:t>
      </w:r>
    </w:p>
    <w:p w14:paraId="6E3AB9B4"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Encryption Techniques</w:t>
      </w:r>
    </w:p>
    <w:p w14:paraId="5DF31BA2"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Access Control Measures</w:t>
      </w:r>
    </w:p>
    <w:p w14:paraId="52780FC2"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Security Frameworks</w:t>
      </w:r>
    </w:p>
    <w:p w14:paraId="6301739F"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Protocols</w:t>
      </w:r>
    </w:p>
    <w:p w14:paraId="49BD750D"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Multi-layered Security</w:t>
      </w:r>
    </w:p>
    <w:p w14:paraId="044048D8"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Threat Detection</w:t>
      </w:r>
    </w:p>
    <w:p w14:paraId="31374722" w14:textId="77777777" w:rsidR="00F9542D" w:rsidRPr="004E2DE6" w:rsidRDefault="00C37B09">
      <w:pPr>
        <w:pStyle w:val="Compact"/>
        <w:numPr>
          <w:ilvl w:val="0"/>
          <w:numId w:val="2"/>
        </w:numPr>
        <w:rPr>
          <w:rFonts w:ascii="Times New Roman" w:hAnsi="Times New Roman" w:cs="Times New Roman"/>
        </w:rPr>
      </w:pPr>
      <w:r w:rsidRPr="004E2DE6">
        <w:rPr>
          <w:rFonts w:ascii="Times New Roman" w:hAnsi="Times New Roman" w:cs="Times New Roman"/>
        </w:rPr>
        <w:t>Machine Learning</w:t>
      </w:r>
    </w:p>
    <w:p w14:paraId="08000D00" w14:textId="77777777" w:rsidR="001F7A8B" w:rsidRDefault="00C37B09" w:rsidP="001F7A8B">
      <w:pPr>
        <w:pStyle w:val="Compact"/>
        <w:numPr>
          <w:ilvl w:val="0"/>
          <w:numId w:val="2"/>
        </w:numPr>
        <w:rPr>
          <w:rFonts w:ascii="Times New Roman" w:hAnsi="Times New Roman" w:cs="Times New Roman"/>
        </w:rPr>
      </w:pPr>
      <w:r w:rsidRPr="004E2DE6">
        <w:rPr>
          <w:rFonts w:ascii="Times New Roman" w:hAnsi="Times New Roman" w:cs="Times New Roman"/>
        </w:rPr>
        <w:t>Adaptive Security</w:t>
      </w:r>
      <w:bookmarkStart w:id="3" w:name="introduction"/>
      <w:bookmarkEnd w:id="2"/>
    </w:p>
    <w:p w14:paraId="097CA9EB" w14:textId="4650E5EB" w:rsidR="001F7A8B" w:rsidRPr="00AD7851" w:rsidRDefault="00C37B09" w:rsidP="0089085B">
      <w:pPr>
        <w:pStyle w:val="Compact"/>
        <w:rPr>
          <w:rFonts w:ascii="Arial" w:hAnsi="Arial"/>
          <w:b/>
          <w:bCs/>
          <w:sz w:val="40"/>
        </w:rPr>
      </w:pPr>
      <w:r w:rsidRPr="00AD7851">
        <w:rPr>
          <w:rFonts w:ascii="Arial" w:hAnsi="Arial"/>
          <w:b/>
          <w:bCs/>
          <w:sz w:val="40"/>
        </w:rPr>
        <w:t>INTRODUCTION</w:t>
      </w:r>
      <w:bookmarkStart w:id="4" w:name="literature-review"/>
      <w:bookmarkEnd w:id="3"/>
    </w:p>
    <w:p w14:paraId="2D24B06B" w14:textId="18465216" w:rsidR="001F7A8B" w:rsidRDefault="001F7A8B" w:rsidP="001F7A8B">
      <w:pPr>
        <w:pStyle w:val="Compact"/>
        <w:ind w:left="240"/>
        <w:rPr>
          <w:rFonts w:ascii="Times New Roman" w:hAnsi="Times New Roman" w:cs="Times New Roman"/>
        </w:rPr>
      </w:pPr>
      <w:r w:rsidRPr="001F7A8B">
        <w:rPr>
          <w:rFonts w:ascii="Times New Roman" w:hAnsi="Times New Roman" w:cs="Times New Roman"/>
        </w:rPr>
        <w:t>When moving to the use of the 5G network, issues to do with secure network structures could be even more relevant. The ability to penetrate more geographical locations with denser connectivity, much lower latency and the capability to handle most, if not all, categories of</w:t>
      </w:r>
      <w:r w:rsidR="00812BEF">
        <w:rPr>
          <w:rFonts w:ascii="Times New Roman" w:hAnsi="Times New Roman" w:cs="Times New Roman"/>
        </w:rPr>
        <w:t xml:space="preserve"> </w:t>
      </w:r>
      <w:r w:rsidRPr="001F7A8B">
        <w:rPr>
          <w:rFonts w:ascii="Times New Roman" w:hAnsi="Times New Roman" w:cs="Times New Roman"/>
        </w:rPr>
        <w:t xml:space="preserve">equipment from ordinary handsets to enabling the Internet of Things (IoT). Nevertheless, all </w:t>
      </w:r>
      <w:r w:rsidRPr="001F7A8B">
        <w:rPr>
          <w:rFonts w:ascii="Times New Roman" w:hAnsi="Times New Roman" w:cs="Times New Roman"/>
        </w:rPr>
        <w:lastRenderedPageBreak/>
        <w:t>these improvements are not without their unique bursts of security issues that require rigorous strategic approaches and effective models. Security of these networks is essential because failure in maintaining integrity and confidentiality of individual data disseminated through these networks presents severe consequences to the individuals as well as organizations. The protection of data at every point of its transfer and processing across the many nodes of a network is not simply an engineering problem; it is a basic condition of the usability of technology in securing the transmission of information.</w:t>
      </w:r>
      <w:r w:rsidRPr="001F7A8B">
        <w:rPr>
          <w:rFonts w:ascii="Times New Roman" w:hAnsi="Times New Roman" w:cs="Times New Roman"/>
        </w:rPr>
        <w:br/>
        <w:t>However, one of the most important and ever-changing problems when protecting the over mobile networks communication is threats’ set. With the new entry of 5G making it easier to interconnect and open new opportunities for solutions, the attack has now broadened and the networks are now more open to highly intellectualized attacks. Hackers are not relenting in their bid to penetrate into the network structures which they have concluded are having inherent flaws. In this regard, data integrity means not only the data confidentiality, but also the check on their modification during the transfer. Both confidentiality and integrity are of paramount importance to ensure no interception of messages and no alteration of messages in specific applications like financial transactions and the exchanging of patient’s health record information.</w:t>
      </w:r>
      <w:r w:rsidRPr="001F7A8B">
        <w:rPr>
          <w:rFonts w:ascii="Times New Roman" w:hAnsi="Times New Roman" w:cs="Times New Roman"/>
        </w:rPr>
        <w:br/>
        <w:t>Also, with the evolution of complex architecture of the networks there is a high time that security measures were also adopted. Standard security designs may not be able to solve new problems arising from the 5G networks hence the need to design new approaches that can solve the new emerging issues. An area that can be seen as already in the development stage is the extension of the current security frameworks by means of the application of new technologies like artificial intelligence and machine learning. Thus, the use of these technologies should be more careful since their employment has its drawbacks. As a result, the search for a balance between efficiency and security measures will become one of the key factors that must be addressed by stakeholders in the 5G environment.</w:t>
      </w:r>
    </w:p>
    <w:p w14:paraId="37A44126" w14:textId="77777777" w:rsidR="0089085B" w:rsidRDefault="0089085B" w:rsidP="001F7A8B">
      <w:pPr>
        <w:pStyle w:val="Compact"/>
        <w:ind w:left="240"/>
        <w:rPr>
          <w:rFonts w:ascii="Times New Roman" w:hAnsi="Times New Roman" w:cs="Times New Roman"/>
        </w:rPr>
      </w:pPr>
    </w:p>
    <w:p w14:paraId="236A9019" w14:textId="77777777" w:rsidR="00A25A27" w:rsidRPr="00AD7851" w:rsidRDefault="00C37B09" w:rsidP="00A25A27">
      <w:pPr>
        <w:pStyle w:val="Compact"/>
        <w:rPr>
          <w:rFonts w:ascii="Arial" w:hAnsi="Arial"/>
          <w:b/>
          <w:bCs/>
          <w:sz w:val="40"/>
        </w:rPr>
      </w:pPr>
      <w:r w:rsidRPr="00AD7851">
        <w:rPr>
          <w:rFonts w:ascii="Arial" w:hAnsi="Arial"/>
          <w:b/>
          <w:bCs/>
          <w:sz w:val="40"/>
        </w:rPr>
        <w:t>LITERATURE REVIEW</w:t>
      </w:r>
      <w:bookmarkStart w:id="5" w:name="objective-of-the-project"/>
      <w:bookmarkEnd w:id="4"/>
    </w:p>
    <w:p w14:paraId="4545D2E5" w14:textId="3822CD84" w:rsidR="00F96F85" w:rsidRDefault="00001CE1" w:rsidP="00F96F85">
      <w:pPr>
        <w:pStyle w:val="Compact"/>
        <w:rPr>
          <w:rFonts w:ascii="Times New Roman" w:hAnsi="Times New Roman" w:cs="Times New Roman"/>
        </w:rPr>
      </w:pPr>
      <w:r w:rsidRPr="00001CE1">
        <w:rPr>
          <w:rFonts w:ascii="Times New Roman" w:hAnsi="Times New Roman" w:cs="Times New Roman"/>
        </w:rPr>
        <w:t>The issues of security threats that emerge from the use of 5G have received immense coverage in the current literature in relation to data security as well as the general structure of the Network. In this work, it is also important to mention that many scientists have revealed numerous weaknesses related to the major aspects of 5G technology and have stressed the need to develop adequate protection models. For example, Zhang et al. (2020) addressing the relation of connectivity to the attack surface commented that as more and more gadgets are connected to the internet, the number of possible weak points grows rapidly too. Their work focuses on calling for a form of security that has both a passiveness as well as activity with the combination of analytical and modern innovative and technological safety solutions.</w:t>
      </w:r>
      <w:r w:rsidRPr="00001CE1">
        <w:rPr>
          <w:rFonts w:ascii="Times New Roman" w:hAnsi="Times New Roman" w:cs="Times New Roman"/>
        </w:rPr>
        <w:br/>
      </w:r>
      <w:r w:rsidRPr="00001CE1">
        <w:rPr>
          <w:rFonts w:ascii="Times New Roman" w:hAnsi="Times New Roman" w:cs="Times New Roman"/>
        </w:rPr>
        <w:br/>
        <w:t xml:space="preserve">Concerning the methods of sensitive data protection, recent research has revealed that encryption and access controls are critical. More works such as Kumar and Singh (2021) </w:t>
      </w:r>
      <w:proofErr w:type="gramStart"/>
      <w:r w:rsidRPr="00001CE1">
        <w:rPr>
          <w:rFonts w:ascii="Times New Roman" w:hAnsi="Times New Roman" w:cs="Times New Roman"/>
        </w:rPr>
        <w:t>has</w:t>
      </w:r>
      <w:proofErr w:type="gramEnd"/>
      <w:r w:rsidRPr="00001CE1">
        <w:rPr>
          <w:rFonts w:ascii="Times New Roman" w:hAnsi="Times New Roman" w:cs="Times New Roman"/>
        </w:rPr>
        <w:t xml:space="preserve"> also discussed on other forms of encryption like quantum key distribution and homomorphic encryption. These methodologies ensure that even if the data is intercepted it is not easy for the interceptor to understand the meaning of the data being transmitted. The authors use the case to propose that when coupled with strict access control measures, these techniques are a way of managing risks posed by intrusion.</w:t>
      </w:r>
      <w:r w:rsidRPr="00001CE1">
        <w:rPr>
          <w:rFonts w:ascii="Times New Roman" w:hAnsi="Times New Roman" w:cs="Times New Roman"/>
        </w:rPr>
        <w:br/>
      </w:r>
      <w:r w:rsidRPr="00001CE1">
        <w:rPr>
          <w:rFonts w:ascii="Times New Roman" w:hAnsi="Times New Roman" w:cs="Times New Roman"/>
        </w:rPr>
        <w:lastRenderedPageBreak/>
        <w:br/>
        <w:t>In addition, the network architecture affects the general security both at the physical and virtual levels of 5G systems. In related studies by Lee et al., (2019) used prior work to examine a range of architectures where he stressed for the micron versions of the layered security model that uses perimeter security, IDS as well as secure communication protocols. Based on their observations, it can be concluded that implementing zero-trust strategies would significantly improve the security of 5G networks by frequently checking users and devices’ trustworthiness.</w:t>
      </w:r>
      <w:r w:rsidRPr="00001CE1">
        <w:rPr>
          <w:rFonts w:ascii="Times New Roman" w:hAnsi="Times New Roman" w:cs="Times New Roman"/>
        </w:rPr>
        <w:br/>
      </w:r>
      <w:r w:rsidRPr="00001CE1">
        <w:rPr>
          <w:rFonts w:ascii="Times New Roman" w:hAnsi="Times New Roman" w:cs="Times New Roman"/>
        </w:rPr>
        <w:br/>
        <w:t>Analyzing the methodologies used in the theoretical assessments, it is possible to notice that more and more theorists incorporate machine learning algorithms to detect threats. In recent literature, Chen et al. (2021) present examples on how, for instance, machine learning techniques can be employed to detect abnomalities in network traffic, which can lead to preventing possible threats. Such an approach contributes not only to a decrease in response time to incidents but also to the general enhancement of the network infrastructure’s ability to prevent future breaches.</w:t>
      </w:r>
      <w:r w:rsidRPr="00001CE1">
        <w:rPr>
          <w:rFonts w:ascii="Times New Roman" w:hAnsi="Times New Roman" w:cs="Times New Roman"/>
        </w:rPr>
        <w:br/>
      </w:r>
      <w:r w:rsidRPr="00001CE1">
        <w:rPr>
          <w:rFonts w:ascii="Times New Roman" w:hAnsi="Times New Roman" w:cs="Times New Roman"/>
        </w:rPr>
        <w:br/>
        <w:t>Consequently, the literature reveals the need to develop novel security frameworks to cope with the problems associated with the 5G networks. The blending of new technologies together with regular security methods provides a good perspective for the future of protecting data from getting into the wrong hands in an advanced world.</w:t>
      </w:r>
    </w:p>
    <w:p w14:paraId="71C76EDD" w14:textId="77777777" w:rsidR="00F96F85" w:rsidRDefault="00F96F85" w:rsidP="00F96F85">
      <w:pPr>
        <w:pStyle w:val="Compact"/>
        <w:rPr>
          <w:rFonts w:ascii="Times New Roman" w:hAnsi="Times New Roman" w:cs="Times New Roman"/>
        </w:rPr>
      </w:pPr>
    </w:p>
    <w:p w14:paraId="57819A09" w14:textId="4E48DF4A" w:rsidR="00F96F85" w:rsidRPr="00AD7851" w:rsidRDefault="00C37B09" w:rsidP="00F96F85">
      <w:pPr>
        <w:pStyle w:val="Compact"/>
        <w:rPr>
          <w:rFonts w:ascii="Arial" w:hAnsi="Arial"/>
          <w:b/>
          <w:bCs/>
          <w:sz w:val="40"/>
        </w:rPr>
      </w:pPr>
      <w:r w:rsidRPr="00AD7851">
        <w:rPr>
          <w:rFonts w:ascii="Arial" w:hAnsi="Arial"/>
          <w:b/>
          <w:bCs/>
          <w:sz w:val="40"/>
        </w:rPr>
        <w:t>OBJECTIVE OF THE PROJECT</w:t>
      </w:r>
      <w:bookmarkStart w:id="6" w:name="project-description"/>
      <w:bookmarkEnd w:id="5"/>
    </w:p>
    <w:p w14:paraId="25BC4D3A" w14:textId="77777777" w:rsidR="00F96F85" w:rsidRDefault="00F96F85" w:rsidP="00F96F85">
      <w:pPr>
        <w:pStyle w:val="Compact"/>
        <w:rPr>
          <w:rFonts w:ascii="Times New Roman" w:hAnsi="Times New Roman" w:cs="Times New Roman"/>
        </w:rPr>
      </w:pPr>
    </w:p>
    <w:p w14:paraId="1694666E" w14:textId="5CAAF66B" w:rsidR="00F96F85" w:rsidRPr="00F96F85" w:rsidRDefault="00F96F85" w:rsidP="00F96F85">
      <w:pPr>
        <w:pStyle w:val="Compact"/>
        <w:rPr>
          <w:rFonts w:ascii="Times New Roman" w:hAnsi="Times New Roman" w:cs="Times New Roman"/>
        </w:rPr>
      </w:pPr>
      <w:r w:rsidRPr="00F96F85">
        <w:rPr>
          <w:rFonts w:ascii="Times New Roman" w:hAnsi="Times New Roman" w:cs="Times New Roman"/>
        </w:rPr>
        <w:t>Thus, the major purpose of this capstone shall be creating a flexible and effective framework to improve the network security measures, as a particular focus on 5G networks. As 5G is experiencing considerable growth it is necessary to consider the specific threats which arise with its help. It is the goal of this project to define objectives that revolve around enhancing the quality of data and its security to guarantee that information transferred does not fall into the wrong hands. A key objective of the project is to estimate threat areas and threats’ vectors, provide clear security plan and architecture based on advanced encryption systems and integrative monitoring with complex response systems.</w:t>
      </w:r>
      <w:r w:rsidRPr="00F96F85">
        <w:rPr>
          <w:rFonts w:ascii="Times New Roman" w:hAnsi="Times New Roman" w:cs="Times New Roman"/>
        </w:rPr>
        <w:br/>
      </w:r>
      <w:r w:rsidRPr="00F96F85">
        <w:rPr>
          <w:rFonts w:ascii="Times New Roman" w:hAnsi="Times New Roman" w:cs="Times New Roman"/>
        </w:rPr>
        <w:br/>
        <w:t>Further, the project aims to provide research to examine new approaches to guarantee the data’s reliability at a 5G level. This includes such measures as multi-leveled security that not only prevents unauthorized data access but also checks the data for the presence of viruses, bugs, and other malicious applications. The role of inserting machine learning algorithms for real time threat detection and control will also be of significant importance in achieving this goal, this is due to the ability of the algorithms to quickly detect and prevent any existing breaching scenarios. Moreover, this project will also focus on the cooperation between different players in the industry and authorities to establish the right conditions for secure 5G implementation. Simply put, by ensuring that technical solutions are complemented with proper regulatory conditions, one is aiming to promote a stable digital environment that would maintain the principles of data confidentially and data integrity in the context of the constant striving for technological progression.</w:t>
      </w:r>
    </w:p>
    <w:p w14:paraId="07F9055E" w14:textId="22B86200" w:rsidR="00F9542D" w:rsidRPr="004E2DE6" w:rsidRDefault="00C37B09">
      <w:pPr>
        <w:pStyle w:val="Heading2"/>
        <w:rPr>
          <w:color w:val="auto"/>
        </w:rPr>
      </w:pPr>
      <w:r w:rsidRPr="004E2DE6">
        <w:rPr>
          <w:rFonts w:ascii="Arial" w:hAnsi="Arial"/>
          <w:color w:val="auto"/>
          <w:sz w:val="40"/>
        </w:rPr>
        <w:lastRenderedPageBreak/>
        <w:t>PROJECT DESCRIPTION</w:t>
      </w:r>
    </w:p>
    <w:p w14:paraId="6574A809" w14:textId="77777777" w:rsidR="00560228" w:rsidRDefault="00560228">
      <w:pPr>
        <w:pStyle w:val="Heading2"/>
        <w:rPr>
          <w:rFonts w:ascii="Times New Roman" w:eastAsiaTheme="minorHAnsi" w:hAnsi="Times New Roman" w:cs="Times New Roman"/>
          <w:b w:val="0"/>
          <w:bCs w:val="0"/>
          <w:color w:val="auto"/>
          <w:sz w:val="24"/>
          <w:szCs w:val="24"/>
        </w:rPr>
      </w:pPr>
      <w:bookmarkStart w:id="7" w:name="applications"/>
      <w:bookmarkEnd w:id="6"/>
      <w:r w:rsidRPr="00560228">
        <w:rPr>
          <w:rFonts w:ascii="Times New Roman" w:eastAsiaTheme="minorHAnsi" w:hAnsi="Times New Roman" w:cs="Times New Roman"/>
          <w:b w:val="0"/>
          <w:bCs w:val="0"/>
          <w:color w:val="auto"/>
          <w:sz w:val="24"/>
          <w:szCs w:val="24"/>
        </w:rPr>
        <w:t>By nature, this project is centered on establishing safeguards for 5G networking architecture and aligning it with the particularities of the technology’s setup. The approach used is rather diverse and combines the application of sophisticated security features, complex technologies and effective risk management. This is a broad framework which seeks to increase data credibility as well as security while at the same time increase guaranteed network connectivity.</w:t>
      </w:r>
      <w:r w:rsidRPr="00560228">
        <w:rPr>
          <w:rFonts w:ascii="Times New Roman" w:eastAsiaTheme="minorHAnsi" w:hAnsi="Times New Roman" w:cs="Times New Roman"/>
          <w:b w:val="0"/>
          <w:bCs w:val="0"/>
          <w:color w:val="auto"/>
          <w:sz w:val="24"/>
          <w:szCs w:val="24"/>
        </w:rPr>
        <w:br/>
      </w:r>
      <w:r w:rsidRPr="00560228">
        <w:rPr>
          <w:rFonts w:ascii="Times New Roman" w:eastAsiaTheme="minorHAnsi" w:hAnsi="Times New Roman" w:cs="Times New Roman"/>
          <w:b w:val="0"/>
          <w:bCs w:val="0"/>
          <w:color w:val="auto"/>
          <w:sz w:val="24"/>
          <w:szCs w:val="24"/>
        </w:rPr>
        <w:br/>
        <w:t>For the purpose of achieving the outlined objectives of the project, it is will be necessary to establish a multi-layered security model that comprises of the following protocols as well as frameworks. This design uses the modern security measures as well as the traditional methods mastery like encryption and access control mechanisms as well as anomaly detection. The logic behind this approach is that it is easier to frame a good protection plan that consistently responds to dynamically changing threats and is easily understandable to the end consumers.</w:t>
      </w:r>
      <w:r w:rsidRPr="00560228">
        <w:rPr>
          <w:rFonts w:ascii="Times New Roman" w:eastAsiaTheme="minorHAnsi" w:hAnsi="Times New Roman" w:cs="Times New Roman"/>
          <w:b w:val="0"/>
          <w:bCs w:val="0"/>
          <w:color w:val="auto"/>
          <w:sz w:val="24"/>
          <w:szCs w:val="24"/>
        </w:rPr>
        <w:br/>
      </w:r>
      <w:r w:rsidRPr="00560228">
        <w:rPr>
          <w:rFonts w:ascii="Times New Roman" w:eastAsiaTheme="minorHAnsi" w:hAnsi="Times New Roman" w:cs="Times New Roman"/>
          <w:b w:val="0"/>
          <w:bCs w:val="0"/>
          <w:color w:val="auto"/>
          <w:sz w:val="24"/>
          <w:szCs w:val="24"/>
        </w:rPr>
        <w:br/>
        <w:t>Some of those technologies include advanced encryption which include quantum key distribution and homomorphic encryption. They ensure that data transfer is secure even if there is an intercept on the data being transferred. Further, the project will investigate the possibility of using machine learning algorithms in threat detection especially in real-time environments. Thus, the mentioned algorithms can detect unusual traffic patterns on networks, improving the reactions of organizations on such threats and strengthening the networks on the whole.</w:t>
      </w:r>
      <w:r w:rsidRPr="00560228">
        <w:rPr>
          <w:rFonts w:ascii="Times New Roman" w:eastAsiaTheme="minorHAnsi" w:hAnsi="Times New Roman" w:cs="Times New Roman"/>
          <w:b w:val="0"/>
          <w:bCs w:val="0"/>
          <w:color w:val="auto"/>
          <w:sz w:val="24"/>
          <w:szCs w:val="24"/>
        </w:rPr>
        <w:br/>
      </w:r>
      <w:r w:rsidRPr="00560228">
        <w:rPr>
          <w:rFonts w:ascii="Times New Roman" w:eastAsiaTheme="minorHAnsi" w:hAnsi="Times New Roman" w:cs="Times New Roman"/>
          <w:b w:val="0"/>
          <w:bCs w:val="0"/>
          <w:color w:val="auto"/>
          <w:sz w:val="24"/>
          <w:szCs w:val="24"/>
        </w:rPr>
        <w:br/>
        <w:t xml:space="preserve">A phase wise implementation plan will be adopted for the process. Firstly, a detailed examination of the present </w:t>
      </w:r>
      <w:proofErr w:type="gramStart"/>
      <w:r w:rsidRPr="00560228">
        <w:rPr>
          <w:rFonts w:ascii="Times New Roman" w:eastAsiaTheme="minorHAnsi" w:hAnsi="Times New Roman" w:cs="Times New Roman"/>
          <w:b w:val="0"/>
          <w:bCs w:val="0"/>
          <w:color w:val="auto"/>
          <w:sz w:val="24"/>
          <w:szCs w:val="24"/>
        </w:rPr>
        <w:t>connections</w:t>
      </w:r>
      <w:proofErr w:type="gramEnd"/>
      <w:r w:rsidRPr="00560228">
        <w:rPr>
          <w:rFonts w:ascii="Times New Roman" w:eastAsiaTheme="minorHAnsi" w:hAnsi="Times New Roman" w:cs="Times New Roman"/>
          <w:b w:val="0"/>
          <w:bCs w:val="0"/>
          <w:color w:val="auto"/>
          <w:sz w:val="24"/>
          <w:szCs w:val="24"/>
        </w:rPr>
        <w:t xml:space="preserve"> topology will be carried out in order to determine threats and risks. The above assessment will form the basis of the framework to be used in the provision of security solutions. After this, the project will concentrate on the implementation of the above chosen technologies and protocols, then certify the performance of the stated technologies in enhancing data security.</w:t>
      </w:r>
      <w:r w:rsidRPr="00560228">
        <w:rPr>
          <w:rFonts w:ascii="Times New Roman" w:eastAsiaTheme="minorHAnsi" w:hAnsi="Times New Roman" w:cs="Times New Roman"/>
          <w:b w:val="0"/>
          <w:bCs w:val="0"/>
          <w:color w:val="auto"/>
          <w:sz w:val="24"/>
          <w:szCs w:val="24"/>
        </w:rPr>
        <w:br/>
      </w:r>
      <w:r w:rsidRPr="00560228">
        <w:rPr>
          <w:rFonts w:ascii="Times New Roman" w:eastAsiaTheme="minorHAnsi" w:hAnsi="Times New Roman" w:cs="Times New Roman"/>
          <w:b w:val="0"/>
          <w:bCs w:val="0"/>
          <w:color w:val="auto"/>
          <w:sz w:val="24"/>
          <w:szCs w:val="24"/>
        </w:rPr>
        <w:br/>
        <w:t>Scanning the network will be conducted perpetually as part of the proposed solutions so that the network proceeds to counter new threats in a consistent manner. This monitoring will be both in the form of automated systems and independent verification; it will flag new liabilities for review. In addition, industry relations will be vital in parameterizing security strategic with what is deemed legal and appropriate in the field and with the ever-evolving advances in methods of defense to ensure that the network remains safe and continues to meet legal compliance from the start to the end of the network’s existence.</w:t>
      </w:r>
      <w:r w:rsidRPr="00560228">
        <w:rPr>
          <w:rFonts w:ascii="Times New Roman" w:eastAsiaTheme="minorHAnsi" w:hAnsi="Times New Roman" w:cs="Times New Roman"/>
          <w:b w:val="0"/>
          <w:bCs w:val="0"/>
          <w:color w:val="auto"/>
          <w:sz w:val="24"/>
          <w:szCs w:val="24"/>
        </w:rPr>
        <w:br/>
      </w:r>
      <w:r w:rsidRPr="00560228">
        <w:rPr>
          <w:rFonts w:ascii="Times New Roman" w:eastAsiaTheme="minorHAnsi" w:hAnsi="Times New Roman" w:cs="Times New Roman"/>
          <w:b w:val="0"/>
          <w:bCs w:val="0"/>
          <w:color w:val="auto"/>
          <w:sz w:val="24"/>
          <w:szCs w:val="24"/>
        </w:rPr>
        <w:br/>
        <w:t>This project aims to propose a secure, robust, and efficient network structure in the context of 5G through integrating the state machine, verified methods of participation and utilization of modern technologies.</w:t>
      </w:r>
    </w:p>
    <w:p w14:paraId="415B9671" w14:textId="6C0DB8BA" w:rsidR="00F9542D" w:rsidRPr="004E2DE6" w:rsidRDefault="00C37B09">
      <w:pPr>
        <w:pStyle w:val="Heading2"/>
        <w:rPr>
          <w:color w:val="auto"/>
        </w:rPr>
      </w:pPr>
      <w:r w:rsidRPr="004E2DE6">
        <w:rPr>
          <w:rFonts w:ascii="Arial" w:hAnsi="Arial"/>
          <w:color w:val="auto"/>
          <w:sz w:val="40"/>
        </w:rPr>
        <w:t>APPLICATIONS</w:t>
      </w:r>
    </w:p>
    <w:p w14:paraId="71A74038" w14:textId="77777777" w:rsidR="00F9542D" w:rsidRPr="004E2DE6" w:rsidRDefault="00C37B09" w:rsidP="004E2DE6">
      <w:pPr>
        <w:pStyle w:val="FirstParagraph"/>
        <w:jc w:val="both"/>
        <w:rPr>
          <w:rFonts w:ascii="Times New Roman" w:hAnsi="Times New Roman" w:cs="Times New Roman"/>
        </w:rPr>
      </w:pPr>
      <w:r w:rsidRPr="004E2DE6">
        <w:rPr>
          <w:rFonts w:ascii="Times New Roman" w:hAnsi="Times New Roman" w:cs="Times New Roman"/>
        </w:rPr>
        <w:t xml:space="preserve">The secure architecture of 5G networks has far-reaching implications across various industries, particularly those that rely heavily on data integrity and confidentiality. Key sectors such as </w:t>
      </w:r>
      <w:r w:rsidRPr="004E2DE6">
        <w:rPr>
          <w:rFonts w:ascii="Times New Roman" w:hAnsi="Times New Roman" w:cs="Times New Roman"/>
        </w:rPr>
        <w:lastRenderedPageBreak/>
        <w:t>healthcare, automotive, and finance stand to benefit significantly from enhancements in secure data transmission, bolstering their operational reliability and safeguarding sensitive information.</w:t>
      </w:r>
    </w:p>
    <w:p w14:paraId="38579603"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In the healthcare sector, 5G technology facilitates the transmission of large volumes of data, including high-resolution medical imaging and real-time patient monitoring. For instance, hospitals can utilize remote surgeries powered by 5G, where surgeons operate robotic instruments from miles away. The security of these communications is paramount, as any breach could lead to unauthorized access to patient records or disruptions in critical care. By implementing robust encryption and authentication measures, healthcare providers can ensure the confidentiality and integrity of sensitive patient data, fostering trust and compliance with regulations like HIPAA.</w:t>
      </w:r>
    </w:p>
    <w:p w14:paraId="1322B9B3"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The automotive industry is also witnessing a transformation through 5G technology, particularly with the advent of connected and autonomous vehicles. These vehicles rely on constant data exchange with their surroundings, including traffic signals, other vehicles, and cloud services. For example, a real-time traffic management system can optimize routes based on current conditions, enhancing safety and efficiency. The potential for cyberattacks on these systems necessitates comprehensive security measures to protect against unauthorized access and data manipulation. Secure 5G networks ensure that the data exchanged between vehicles and infrastructure remains confidential and unaltered, promoting safer urban mobility.</w:t>
      </w:r>
    </w:p>
    <w:p w14:paraId="363ABBE1"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In finance, the demand for secure transactions and data management is critical. Financial institutions are increasingly adopting 5G to enhance services such as mobile banking and online trading platforms. With the rise of digital wallets and contactless payments, protecting customer data and transaction integrity is essential. A notable example is the use of 5G-enabled payment systems that leverage blockchain technology for secure transactions. By ensuring that all data transmitted within these systems is encrypted and safeguarded against potential breaches, financial organizations can maintain customer trust and comply with stringent regulatory standards.</w:t>
      </w:r>
    </w:p>
    <w:p w14:paraId="064674E4"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Overall, the secure network architectures of 5G technology will empower industries to leverage advanced applications while safeguarding their critical data assets, thus driving innovation and enhancing operational efficiencies.</w:t>
      </w:r>
    </w:p>
    <w:p w14:paraId="57FF139C" w14:textId="77777777" w:rsidR="00F9542D" w:rsidRPr="004E2DE6" w:rsidRDefault="00C37B09">
      <w:pPr>
        <w:pStyle w:val="Heading2"/>
        <w:rPr>
          <w:color w:val="auto"/>
        </w:rPr>
      </w:pPr>
      <w:bookmarkStart w:id="8" w:name="future-trends-and-innovations"/>
      <w:bookmarkEnd w:id="7"/>
      <w:r w:rsidRPr="004E2DE6">
        <w:rPr>
          <w:rFonts w:ascii="Arial" w:hAnsi="Arial"/>
          <w:color w:val="auto"/>
          <w:sz w:val="40"/>
        </w:rPr>
        <w:t>FUTURE TRENDS AND INNOVATIONS</w:t>
      </w:r>
    </w:p>
    <w:p w14:paraId="6FA03E22" w14:textId="77777777" w:rsidR="00F9542D" w:rsidRPr="004E2DE6" w:rsidRDefault="00C37B09" w:rsidP="004E2DE6">
      <w:pPr>
        <w:pStyle w:val="FirstParagraph"/>
        <w:jc w:val="both"/>
        <w:rPr>
          <w:rFonts w:ascii="Times New Roman" w:hAnsi="Times New Roman" w:cs="Times New Roman"/>
        </w:rPr>
      </w:pPr>
      <w:r w:rsidRPr="004E2DE6">
        <w:rPr>
          <w:rFonts w:ascii="Times New Roman" w:hAnsi="Times New Roman" w:cs="Times New Roman"/>
        </w:rPr>
        <w:t>As we look towards the future of network security in the era of 5G and beyond, several emerging trends and innovations are poised to redefine how we approach cybersecurity. The rapid advancements in mobile network technology necessitate a proactive stance towards security, particularly as the number of connected devices continues to soar. One of the most significant trends is the integration of advanced encryption techniques that promise to enhance data protection. For example, quantum encryption is gaining traction due to its potential to provide unbreakable security, making it a vital consideration for industries handling sensitive information.</w:t>
      </w:r>
    </w:p>
    <w:p w14:paraId="717C7EDB"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 xml:space="preserve">Artificial Intelligence (AI) is increasingly being leveraged to bolster security measures through sophisticated monitoring and response systems. AI algorithms can analyze vast amounts of data in real time, identifying anomalies and potential threats that traditional systems may overlook. By deploying machine learning techniques, networks can adapt to evolving threats dynamically, thereby improving their resilience against cyberattacks. This shift towards AI-driven security </w:t>
      </w:r>
      <w:r w:rsidRPr="004E2DE6">
        <w:rPr>
          <w:rFonts w:ascii="Times New Roman" w:hAnsi="Times New Roman" w:cs="Times New Roman"/>
        </w:rPr>
        <w:lastRenderedPageBreak/>
        <w:t>solutions is expected to become a cornerstone of future network security strategies, enabling organizations to respond swiftly to incidents while minimizing damage.</w:t>
      </w:r>
    </w:p>
    <w:p w14:paraId="501B95F6"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Moreover, the concept of decentralized architectures is emerging as a compelling alternative to traditional centralized models. Blockchain technology, for example, allows for secure, transparent transactions and data sharing without a central authority, reducing potential vulnerabilities associated with single points of failure. This decentralized approach not only enhances security but also fosters trust among users, as data integrity is maintained through distributed consensus mechanisms.</w:t>
      </w:r>
    </w:p>
    <w:p w14:paraId="4D54E8B1"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In summary, the future of network security in the context of 5G and beyond will likely be characterized by innovative encryption methods, AI-powered monitoring, and decentralized architectures. These advancements will not only enhance the security posture of networks but also pave the way for new applications and services that require robust data protection measures. As these trends continue to evolve, they will shape the landscape of cybersecurity, necessitating ongoing collaboration among industry stakeholders to ensure a secure digital future.</w:t>
      </w:r>
    </w:p>
    <w:p w14:paraId="4D6F9E79" w14:textId="77777777" w:rsidR="00F9542D" w:rsidRPr="004E2DE6" w:rsidRDefault="00C37B09">
      <w:pPr>
        <w:pStyle w:val="Heading2"/>
        <w:rPr>
          <w:color w:val="auto"/>
        </w:rPr>
      </w:pPr>
      <w:bookmarkStart w:id="9" w:name="results-and-discussion"/>
      <w:bookmarkEnd w:id="8"/>
      <w:r w:rsidRPr="004E2DE6">
        <w:rPr>
          <w:rFonts w:ascii="Arial" w:hAnsi="Arial"/>
          <w:color w:val="auto"/>
          <w:sz w:val="40"/>
        </w:rPr>
        <w:t>RESULTS AND DISCUSSION</w:t>
      </w:r>
    </w:p>
    <w:p w14:paraId="5DE454CF" w14:textId="77777777" w:rsidR="008E69B8" w:rsidRDefault="00435346" w:rsidP="00AD7851">
      <w:pPr>
        <w:pStyle w:val="BodyText"/>
        <w:jc w:val="both"/>
        <w:rPr>
          <w:rFonts w:ascii="Times New Roman" w:hAnsi="Times New Roman" w:cs="Times New Roman"/>
        </w:rPr>
      </w:pPr>
      <w:r w:rsidRPr="00435346">
        <w:rPr>
          <w:rFonts w:ascii="Times New Roman" w:hAnsi="Times New Roman" w:cs="Times New Roman"/>
        </w:rPr>
        <w:t>Thus, the results of this study stress the significance of the introduction of stringent security provisions in 5G network topologies. Through the subject and empirical analysis of numerous security models and frameworks, this work concluded that using layers of security substantially improves data’s security and reliability. The increased use of encryption based strategies further manifested extraordinary results in the protection of confidential data from invasion and breaches.</w:t>
      </w:r>
      <w:r w:rsidRPr="00435346">
        <w:rPr>
          <w:rFonts w:ascii="Times New Roman" w:hAnsi="Times New Roman" w:cs="Times New Roman"/>
        </w:rPr>
        <w:br/>
      </w:r>
      <w:r w:rsidRPr="00435346">
        <w:rPr>
          <w:rFonts w:ascii="Times New Roman" w:hAnsi="Times New Roman" w:cs="Times New Roman"/>
        </w:rPr>
        <w:br/>
        <w:t>Some of the findings included were; the accuracy of machine learning algorithms in threat identification. These algorithms proved to be very effective in finding out unusual patterns and flows within the network and would provide the means and ways of ensuring that threats are handled as and when they arise. For instance during testing, the system identify some patterns that are not normal and are often related to some of the sieges or cybercrime attacks thus containing the sieges or cybercrime before they get to escalate. Such capability underlines the nature of the constant vigilance and adjustable security infrastructures as the basic pillars of the struggle</w:t>
      </w:r>
      <w:r w:rsidR="00562A94">
        <w:rPr>
          <w:rFonts w:ascii="Times New Roman" w:hAnsi="Times New Roman" w:cs="Times New Roman"/>
        </w:rPr>
        <w:t xml:space="preserve"> </w:t>
      </w:r>
      <w:r w:rsidRPr="00435346">
        <w:rPr>
          <w:rFonts w:ascii="Times New Roman" w:hAnsi="Times New Roman" w:cs="Times New Roman"/>
        </w:rPr>
        <w:t>against the progressing cyber threats.</w:t>
      </w:r>
      <w:r w:rsidRPr="00435346">
        <w:rPr>
          <w:rFonts w:ascii="Times New Roman" w:hAnsi="Times New Roman" w:cs="Times New Roman"/>
        </w:rPr>
        <w:br/>
      </w:r>
      <w:r w:rsidRPr="00435346">
        <w:rPr>
          <w:rFonts w:ascii="Times New Roman" w:hAnsi="Times New Roman" w:cs="Times New Roman"/>
        </w:rPr>
        <w:br/>
        <w:t>These findings are also supported by diagrams such as the layered security framework diagram and the flow diagrams of threat identification. For instance, a diagram illustrating the layers of security brings out how they align the perimeter security and the internal security mechanisms to application security. Specific illustrations of the ML interface involve pictures of the given machine learning interface in action, revealing concrete threat detection and the resultant alerts</w:t>
      </w:r>
      <w:r w:rsidR="00AD7851">
        <w:rPr>
          <w:rFonts w:ascii="Times New Roman" w:hAnsi="Times New Roman" w:cs="Times New Roman"/>
        </w:rPr>
        <w:t xml:space="preserve"> </w:t>
      </w:r>
    </w:p>
    <w:p w14:paraId="781991FC" w14:textId="77777777" w:rsidR="008E69B8" w:rsidRDefault="008E69B8">
      <w:pPr>
        <w:rPr>
          <w:rFonts w:ascii="Times New Roman" w:hAnsi="Times New Roman" w:cs="Times New Roman"/>
        </w:rPr>
      </w:pPr>
      <w:r>
        <w:rPr>
          <w:rFonts w:ascii="Times New Roman" w:hAnsi="Times New Roman" w:cs="Times New Roman"/>
        </w:rPr>
        <w:br w:type="page"/>
      </w:r>
    </w:p>
    <w:p w14:paraId="6496897C" w14:textId="1B968283" w:rsidR="00F9542D" w:rsidRPr="004E2DE6" w:rsidRDefault="00435346" w:rsidP="00AD7851">
      <w:pPr>
        <w:pStyle w:val="BodyText"/>
        <w:jc w:val="both"/>
        <w:rPr>
          <w:rFonts w:ascii="Times New Roman" w:hAnsi="Times New Roman" w:cs="Times New Roman"/>
        </w:rPr>
      </w:pPr>
      <w:r w:rsidRPr="00435346">
        <w:rPr>
          <w:rFonts w:ascii="Times New Roman" w:hAnsi="Times New Roman" w:cs="Times New Roman"/>
        </w:rPr>
        <w:lastRenderedPageBreak/>
        <w:t>tested.</w:t>
      </w:r>
      <w:r w:rsidRPr="00435346">
        <w:rPr>
          <w:rFonts w:ascii="Times New Roman" w:hAnsi="Times New Roman" w:cs="Times New Roman"/>
        </w:rPr>
        <w:br/>
      </w:r>
      <w:r w:rsidRPr="00435346">
        <w:rPr>
          <w:rFonts w:ascii="Times New Roman" w:hAnsi="Times New Roman" w:cs="Times New Roman"/>
        </w:rPr>
        <w:br/>
        <w:t xml:space="preserve">The proposed work has great relevance for further study about network security, especially for 5G technology. Thus, the applicability of the proposed security measures raises the need for understanding automated threat response systems utilizing machine learning for improvement of the security situation. In addition, it establishes collaboration between different chains of industry entities and policymakers. </w:t>
      </w:r>
      <w:r w:rsidR="00C37B09" w:rsidRPr="004E2DE6">
        <w:rPr>
          <w:rFonts w:ascii="Times New Roman" w:hAnsi="Times New Roman" w:cs="Times New Roman"/>
        </w:rPr>
        <w:t>will be essential to establish best practices and regulatory frameworks that support the secure deployment of 5G networks.</w:t>
      </w:r>
    </w:p>
    <w:p w14:paraId="7E255766"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Ultimately, this study contributes to the ongoing discourse on network security, providing a foundational understanding of how advanced technologies can be employed to protect data integrity in the 5G era. The integration of these insights into practical applications will be crucial in shaping a secure digital landscape as 5G technologies continue to evolve.</w:t>
      </w:r>
    </w:p>
    <w:p w14:paraId="7996DFD5" w14:textId="77777777" w:rsidR="00F9542D" w:rsidRPr="004E2DE6" w:rsidRDefault="00C37B09">
      <w:pPr>
        <w:pStyle w:val="Heading2"/>
        <w:rPr>
          <w:color w:val="auto"/>
        </w:rPr>
      </w:pPr>
      <w:bookmarkStart w:id="10" w:name="conclusion"/>
      <w:bookmarkEnd w:id="9"/>
      <w:r w:rsidRPr="004E2DE6">
        <w:rPr>
          <w:rFonts w:ascii="Arial" w:hAnsi="Arial"/>
          <w:color w:val="auto"/>
          <w:sz w:val="40"/>
        </w:rPr>
        <w:t>CONCLUSION</w:t>
      </w:r>
    </w:p>
    <w:p w14:paraId="2C15F148" w14:textId="77777777" w:rsidR="00F9542D" w:rsidRPr="004E2DE6" w:rsidRDefault="00C37B09" w:rsidP="004E2DE6">
      <w:pPr>
        <w:pStyle w:val="FirstParagraph"/>
        <w:jc w:val="both"/>
        <w:rPr>
          <w:rFonts w:ascii="Times New Roman" w:hAnsi="Times New Roman" w:cs="Times New Roman"/>
        </w:rPr>
      </w:pPr>
      <w:r w:rsidRPr="004E2DE6">
        <w:rPr>
          <w:rFonts w:ascii="Times New Roman" w:hAnsi="Times New Roman" w:cs="Times New Roman"/>
        </w:rPr>
        <w:t>In conclusion, this project has illuminated several key insights into designing secure network architectures for 5G technology, emphasizing the imperative of ensuring data integrity and confidentiality amidst evolving cyber threats. The findings underscore the significance of a multi-layered security approach, integrating both traditional and contemporary security measures. Advanced encryption techniques, such as quantum key distribution, alongside robust access control mechanisms, have been identified as crucial elements in protecting sensitive data from unauthorized access and potential breaches.</w:t>
      </w:r>
    </w:p>
    <w:p w14:paraId="60D61738"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Moreover, the deployment of machine learning algorithms for real-time threat detection has proven to be a vital component in enhancing the resilience of 5G networks. These algorithms facilitate swift identification of anomalies within network traffic, thereby enabling proactive responses to emerging threats. Continuous monitoring and adaptive security measures have emerged as foundational practices necessary for maintaining a secure digital landscape in the face of increasingly sophisticated cyberattacks.</w:t>
      </w:r>
    </w:p>
    <w:p w14:paraId="1045A4CD"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Despite the progress made, the journey toward achieving a fully secure 5G environment is ongoing. Future research should focus on exploring innovative methodologies that further enhance data protection, particularly in the context of decentralized architectures and blockchain technology. The integration of these advanced technologies could offer significant improvements in ensuring data integrity and fostering trust among users.</w:t>
      </w:r>
    </w:p>
    <w:p w14:paraId="5ACFFDB3"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Additionally, collaboration among industry stakeholders, researchers, and policymakers will be critical in establishing comprehensive regulatory frameworks that support the secure deployment of 5G networks. By aligning technical advancements with legislative measures, we can create a resilient digital ecosystem that upholds the principles of data confidentiality and integrity.</w:t>
      </w:r>
    </w:p>
    <w:p w14:paraId="7844A2D3" w14:textId="77777777" w:rsidR="00F9542D" w:rsidRPr="004E2DE6" w:rsidRDefault="00C37B09" w:rsidP="004E2DE6">
      <w:pPr>
        <w:pStyle w:val="BodyText"/>
        <w:jc w:val="both"/>
        <w:rPr>
          <w:rFonts w:ascii="Times New Roman" w:hAnsi="Times New Roman" w:cs="Times New Roman"/>
        </w:rPr>
      </w:pPr>
      <w:r w:rsidRPr="004E2DE6">
        <w:rPr>
          <w:rFonts w:ascii="Times New Roman" w:hAnsi="Times New Roman" w:cs="Times New Roman"/>
        </w:rPr>
        <w:t>As 5G technology continues to evolve, the importance of ongoing efforts in cybersecurity cannot be overstated. It is essential to adapt and innovate continually to address the dynamic landscape of cyber threats, ensuring that the promise of 5G is realized without compromising the security of sensitive data.</w:t>
      </w:r>
      <w:bookmarkEnd w:id="0"/>
      <w:bookmarkEnd w:id="10"/>
    </w:p>
    <w:sectPr w:rsidR="00F9542D" w:rsidRPr="004E2D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44F4CD" w14:textId="77777777" w:rsidR="00E6594F" w:rsidRDefault="00E6594F">
      <w:pPr>
        <w:spacing w:after="0"/>
      </w:pPr>
      <w:r>
        <w:separator/>
      </w:r>
    </w:p>
  </w:endnote>
  <w:endnote w:type="continuationSeparator" w:id="0">
    <w:p w14:paraId="33E889E4" w14:textId="77777777" w:rsidR="00E6594F" w:rsidRDefault="00E659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0B63EA" w14:textId="77777777" w:rsidR="00E6594F" w:rsidRDefault="00E6594F">
      <w:r>
        <w:separator/>
      </w:r>
    </w:p>
  </w:footnote>
  <w:footnote w:type="continuationSeparator" w:id="0">
    <w:p w14:paraId="61E3E6D9" w14:textId="77777777" w:rsidR="00E6594F" w:rsidRDefault="00E659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01E17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A3A7F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05752003">
    <w:abstractNumId w:val="0"/>
  </w:num>
  <w:num w:numId="2" w16cid:durableId="8920849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42D"/>
    <w:rsid w:val="00001CE1"/>
    <w:rsid w:val="000E1C71"/>
    <w:rsid w:val="001F7A8B"/>
    <w:rsid w:val="003A0210"/>
    <w:rsid w:val="00435346"/>
    <w:rsid w:val="00456966"/>
    <w:rsid w:val="004E2DE6"/>
    <w:rsid w:val="00560228"/>
    <w:rsid w:val="00562A94"/>
    <w:rsid w:val="005F6529"/>
    <w:rsid w:val="006529ED"/>
    <w:rsid w:val="00744679"/>
    <w:rsid w:val="00812BEF"/>
    <w:rsid w:val="0089085B"/>
    <w:rsid w:val="008A5AAA"/>
    <w:rsid w:val="008E69B8"/>
    <w:rsid w:val="0092332C"/>
    <w:rsid w:val="00981846"/>
    <w:rsid w:val="00A25A27"/>
    <w:rsid w:val="00A61CF6"/>
    <w:rsid w:val="00AB33CA"/>
    <w:rsid w:val="00AD7851"/>
    <w:rsid w:val="00BB3A7C"/>
    <w:rsid w:val="00C37B09"/>
    <w:rsid w:val="00C958D1"/>
    <w:rsid w:val="00CD0DA2"/>
    <w:rsid w:val="00E6594F"/>
    <w:rsid w:val="00F45CC9"/>
    <w:rsid w:val="00F9542D"/>
    <w:rsid w:val="00F96F85"/>
    <w:rsid w:val="00FD0A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D6956"/>
  <w15:docId w15:val="{92634DF4-2533-404C-9C4B-BAFB39E38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5120231">
      <w:bodyDiv w:val="1"/>
      <w:marLeft w:val="0"/>
      <w:marRight w:val="0"/>
      <w:marTop w:val="0"/>
      <w:marBottom w:val="0"/>
      <w:divBdr>
        <w:top w:val="none" w:sz="0" w:space="0" w:color="auto"/>
        <w:left w:val="none" w:sz="0" w:space="0" w:color="auto"/>
        <w:bottom w:val="none" w:sz="0" w:space="0" w:color="auto"/>
        <w:right w:val="none" w:sz="0" w:space="0" w:color="auto"/>
      </w:divBdr>
    </w:div>
    <w:div w:id="1137839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3265</Words>
  <Characters>18612</Characters>
  <Application>Microsoft Office Word</Application>
  <DocSecurity>0</DocSecurity>
  <Lines>155</Lines>
  <Paragraphs>43</Paragraphs>
  <ScaleCrop>false</ScaleCrop>
  <Company/>
  <LinksUpToDate>false</LinksUpToDate>
  <CharactersWithSpaces>2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li sanjeev</dc:creator>
  <cp:keywords/>
  <cp:lastModifiedBy>puli sanjeev</cp:lastModifiedBy>
  <cp:revision>2</cp:revision>
  <cp:lastPrinted>2024-08-10T04:22:00Z</cp:lastPrinted>
  <dcterms:created xsi:type="dcterms:W3CDTF">2024-08-10T04:43:00Z</dcterms:created>
  <dcterms:modified xsi:type="dcterms:W3CDTF">2024-08-10T04:43:00Z</dcterms:modified>
</cp:coreProperties>
</file>